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D4290" w14:textId="5E3220DC" w:rsidR="007256B4" w:rsidRPr="008E00E4" w:rsidRDefault="00D45074" w:rsidP="008E00E4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 xml:space="preserve">Clemmer College IRAC </w:t>
      </w:r>
      <w:r w:rsidR="008E00E4" w:rsidRPr="008E00E4">
        <w:rPr>
          <w:rFonts w:ascii="Times New Roman" w:hAnsi="Times New Roman" w:cs="Times New Roman"/>
          <w:b/>
          <w:sz w:val="24"/>
        </w:rPr>
        <w:t>Fund</w:t>
      </w:r>
      <w:r w:rsidR="00002288">
        <w:rPr>
          <w:rFonts w:ascii="Times New Roman" w:hAnsi="Times New Roman" w:cs="Times New Roman"/>
          <w:b/>
          <w:sz w:val="24"/>
        </w:rPr>
        <w:t xml:space="preserve"> Request</w:t>
      </w:r>
      <w:r w:rsidR="008E00E4" w:rsidRPr="008E00E4">
        <w:rPr>
          <w:rFonts w:ascii="Times New Roman" w:hAnsi="Times New Roman" w:cs="Times New Roman"/>
          <w:b/>
          <w:sz w:val="24"/>
        </w:rPr>
        <w:t xml:space="preserve"> for Research Activity</w:t>
      </w:r>
    </w:p>
    <w:p w14:paraId="1E741BA7" w14:textId="77777777" w:rsidR="00D45074" w:rsidRDefault="00D45074" w:rsidP="008E00E4">
      <w:pPr>
        <w:rPr>
          <w:rFonts w:ascii="Times New Roman" w:hAnsi="Times New Roman" w:cs="Times New Roman"/>
          <w:b/>
          <w:sz w:val="24"/>
        </w:rPr>
      </w:pPr>
    </w:p>
    <w:p w14:paraId="3E0E835F" w14:textId="44236F5D" w:rsidR="008E00E4" w:rsidRPr="008D2934" w:rsidRDefault="008E00E4" w:rsidP="008E00E4">
      <w:pPr>
        <w:rPr>
          <w:rFonts w:ascii="Times New Roman" w:hAnsi="Times New Roman" w:cs="Times New Roman"/>
          <w:b/>
          <w:sz w:val="24"/>
        </w:rPr>
      </w:pPr>
      <w:r w:rsidRPr="008D2934">
        <w:rPr>
          <w:rFonts w:ascii="Times New Roman" w:hAnsi="Times New Roman" w:cs="Times New Roman"/>
          <w:b/>
          <w:sz w:val="24"/>
        </w:rPr>
        <w:t>A. Cover Sheet</w:t>
      </w:r>
    </w:p>
    <w:p w14:paraId="4DD2B25F" w14:textId="77777777" w:rsidR="00296095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a. Title of project</w:t>
      </w:r>
    </w:p>
    <w:p w14:paraId="68DFEBF1" w14:textId="1400B9CF" w:rsidR="008E00E4" w:rsidRP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b. Name of the faculty</w:t>
      </w:r>
      <w:r w:rsidR="00BF3203">
        <w:rPr>
          <w:rFonts w:ascii="Times New Roman" w:hAnsi="Times New Roman" w:cs="Times New Roman"/>
          <w:sz w:val="24"/>
        </w:rPr>
        <w:t xml:space="preserve">: </w:t>
      </w:r>
    </w:p>
    <w:p w14:paraId="716B68F8" w14:textId="7AE4F7B6" w:rsidR="008E00E4" w:rsidRP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 xml:space="preserve">c. Faculty's ETSU ID </w:t>
      </w:r>
      <w:r>
        <w:rPr>
          <w:rFonts w:ascii="Times New Roman" w:hAnsi="Times New Roman" w:cs="Times New Roman"/>
          <w:sz w:val="24"/>
        </w:rPr>
        <w:t>number</w:t>
      </w:r>
      <w:r w:rsidR="00BF3203">
        <w:rPr>
          <w:rFonts w:ascii="Times New Roman" w:hAnsi="Times New Roman" w:cs="Times New Roman"/>
          <w:sz w:val="24"/>
        </w:rPr>
        <w:t xml:space="preserve">: </w:t>
      </w:r>
    </w:p>
    <w:p w14:paraId="40A6EBED" w14:textId="3D000631" w:rsidR="008E00E4" w:rsidRP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d. Department of the faculty member</w:t>
      </w:r>
      <w:r w:rsidR="00BF3203">
        <w:rPr>
          <w:rFonts w:ascii="Times New Roman" w:hAnsi="Times New Roman" w:cs="Times New Roman"/>
          <w:sz w:val="24"/>
        </w:rPr>
        <w:t xml:space="preserve">: </w:t>
      </w:r>
    </w:p>
    <w:p w14:paraId="5EB5CA6C" w14:textId="1D9ECF20" w:rsid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e. Conference</w:t>
      </w:r>
      <w:r w:rsidR="00D45074">
        <w:rPr>
          <w:rFonts w:ascii="Times New Roman" w:hAnsi="Times New Roman" w:cs="Times New Roman"/>
          <w:sz w:val="24"/>
        </w:rPr>
        <w:t>/Event</w:t>
      </w:r>
      <w:r w:rsidRPr="008E00E4">
        <w:rPr>
          <w:rFonts w:ascii="Times New Roman" w:hAnsi="Times New Roman" w:cs="Times New Roman"/>
          <w:sz w:val="24"/>
        </w:rPr>
        <w:t xml:space="preserve"> to be attended, and the dates</w:t>
      </w:r>
      <w:r w:rsidR="00D45074">
        <w:rPr>
          <w:rFonts w:ascii="Times New Roman" w:hAnsi="Times New Roman" w:cs="Times New Roman"/>
          <w:sz w:val="24"/>
        </w:rPr>
        <w:t xml:space="preserve"> (if applicable)</w:t>
      </w:r>
    </w:p>
    <w:p w14:paraId="76CDD0DC" w14:textId="77777777" w:rsid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f. Contact information for the faculty member</w:t>
      </w:r>
    </w:p>
    <w:p w14:paraId="33A9943E" w14:textId="77777777" w:rsidR="008E00E4" w:rsidRDefault="008E00E4" w:rsidP="008E00E4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g. Any other pertinent information</w:t>
      </w:r>
    </w:p>
    <w:p w14:paraId="48FA9B97" w14:textId="07C1D461" w:rsidR="00D104D7" w:rsidRDefault="008E00E4" w:rsidP="00894075">
      <w:pPr>
        <w:rPr>
          <w:rFonts w:ascii="Times New Roman" w:hAnsi="Times New Roman" w:cs="Times New Roman"/>
          <w:sz w:val="24"/>
        </w:rPr>
      </w:pPr>
      <w:r w:rsidRPr="008E00E4">
        <w:rPr>
          <w:rFonts w:ascii="Times New Roman" w:hAnsi="Times New Roman" w:cs="Times New Roman"/>
          <w:sz w:val="24"/>
        </w:rPr>
        <w:t>h. Return on the Investment projections for this funding</w:t>
      </w:r>
    </w:p>
    <w:p w14:paraId="33FFE4D1" w14:textId="707CC79A" w:rsidR="002F1D96" w:rsidRDefault="00684AA8" w:rsidP="008E00E4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i</w:t>
      </w:r>
      <w:proofErr w:type="spellEnd"/>
      <w:r w:rsidRPr="008E00E4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Faculty signature</w:t>
      </w:r>
      <w:r w:rsidR="002F1D96">
        <w:rPr>
          <w:rFonts w:ascii="Times New Roman" w:hAnsi="Times New Roman" w:cs="Times New Roman"/>
          <w:sz w:val="24"/>
        </w:rPr>
        <w:t xml:space="preserve">: </w:t>
      </w:r>
    </w:p>
    <w:p w14:paraId="7E025BFF" w14:textId="136E178C" w:rsidR="00D45074" w:rsidRPr="00894075" w:rsidRDefault="00D45074" w:rsidP="008E00E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. Chair signature:</w:t>
      </w:r>
    </w:p>
    <w:p w14:paraId="4EB8D9E4" w14:textId="5C30E2B4" w:rsidR="00BD1E9D" w:rsidRDefault="008E00E4" w:rsidP="008E00E4">
      <w:pPr>
        <w:rPr>
          <w:rFonts w:ascii="Times New Roman" w:hAnsi="Times New Roman" w:cs="Times New Roman"/>
          <w:b/>
          <w:sz w:val="24"/>
        </w:rPr>
      </w:pPr>
      <w:r w:rsidRPr="008D2934">
        <w:rPr>
          <w:rFonts w:ascii="Times New Roman" w:hAnsi="Times New Roman" w:cs="Times New Roman"/>
          <w:b/>
          <w:sz w:val="24"/>
        </w:rPr>
        <w:t>B. Copy of the Meeting/Event Announcement</w:t>
      </w:r>
      <w:r w:rsidR="00D45074">
        <w:rPr>
          <w:rFonts w:ascii="Times New Roman" w:hAnsi="Times New Roman" w:cs="Times New Roman"/>
          <w:b/>
          <w:sz w:val="24"/>
        </w:rPr>
        <w:t xml:space="preserve"> (if applicable)</w:t>
      </w:r>
    </w:p>
    <w:p w14:paraId="77D3AE8C" w14:textId="319CA97B" w:rsidR="00BD1E9D" w:rsidRPr="00894075" w:rsidRDefault="008E00E4" w:rsidP="008E00E4">
      <w:pPr>
        <w:rPr>
          <w:rFonts w:ascii="Times New Roman" w:hAnsi="Times New Roman" w:cs="Times New Roman"/>
          <w:b/>
          <w:sz w:val="24"/>
        </w:rPr>
      </w:pPr>
      <w:r w:rsidRPr="008D2934">
        <w:rPr>
          <w:rFonts w:ascii="Times New Roman" w:hAnsi="Times New Roman" w:cs="Times New Roman"/>
          <w:b/>
          <w:sz w:val="24"/>
        </w:rPr>
        <w:t>C. Copy of the abstract or description for the performance/competition</w:t>
      </w:r>
      <w:r w:rsidR="00D45074">
        <w:rPr>
          <w:rFonts w:ascii="Times New Roman" w:hAnsi="Times New Roman" w:cs="Times New Roman"/>
          <w:b/>
          <w:sz w:val="24"/>
        </w:rPr>
        <w:t xml:space="preserve"> (if applicable)</w:t>
      </w:r>
    </w:p>
    <w:p w14:paraId="2035FF49" w14:textId="69F8ABDB" w:rsidR="00D104D7" w:rsidRDefault="008E00E4" w:rsidP="00894075">
      <w:pPr>
        <w:rPr>
          <w:rFonts w:ascii="Times New Roman" w:hAnsi="Times New Roman" w:cs="Times New Roman"/>
          <w:sz w:val="24"/>
        </w:rPr>
      </w:pPr>
      <w:r w:rsidRPr="008D2934">
        <w:rPr>
          <w:rFonts w:ascii="Times New Roman" w:hAnsi="Times New Roman" w:cs="Times New Roman"/>
          <w:b/>
          <w:sz w:val="24"/>
        </w:rPr>
        <w:t>D. Letter of acceptance of presentation: An official verification from a</w:t>
      </w:r>
      <w:r w:rsidR="00D104D7" w:rsidRPr="008D2934">
        <w:rPr>
          <w:rFonts w:ascii="Times New Roman" w:hAnsi="Times New Roman" w:cs="Times New Roman"/>
          <w:b/>
          <w:sz w:val="24"/>
        </w:rPr>
        <w:t xml:space="preserve"> </w:t>
      </w:r>
      <w:r w:rsidRPr="008D2934">
        <w:rPr>
          <w:rFonts w:ascii="Times New Roman" w:hAnsi="Times New Roman" w:cs="Times New Roman"/>
          <w:b/>
          <w:sz w:val="24"/>
        </w:rPr>
        <w:t xml:space="preserve">conference/event organizer is required. This could be a letter or an </w:t>
      </w:r>
      <w:r w:rsidRPr="00D45074">
        <w:rPr>
          <w:rFonts w:ascii="Times New Roman" w:hAnsi="Times New Roman" w:cs="Times New Roman"/>
          <w:b/>
          <w:sz w:val="24"/>
        </w:rPr>
        <w:t>email.</w:t>
      </w:r>
      <w:r w:rsidR="00894075" w:rsidRPr="00D45074">
        <w:rPr>
          <w:rFonts w:ascii="Times New Roman" w:hAnsi="Times New Roman" w:cs="Times New Roman"/>
          <w:b/>
          <w:sz w:val="24"/>
        </w:rPr>
        <w:t xml:space="preserve"> </w:t>
      </w:r>
      <w:r w:rsidR="00D45074" w:rsidRPr="00D45074">
        <w:rPr>
          <w:rFonts w:ascii="Times New Roman" w:hAnsi="Times New Roman" w:cs="Times New Roman"/>
          <w:b/>
          <w:sz w:val="24"/>
        </w:rPr>
        <w:t>(if applicable)</w:t>
      </w:r>
    </w:p>
    <w:p w14:paraId="528F51C9" w14:textId="1FD96A63" w:rsidR="008E00E4" w:rsidRDefault="008E00E4" w:rsidP="008E00E4">
      <w:pPr>
        <w:rPr>
          <w:rFonts w:ascii="Times New Roman" w:hAnsi="Times New Roman" w:cs="Times New Roman"/>
          <w:sz w:val="24"/>
        </w:rPr>
      </w:pPr>
      <w:r w:rsidRPr="008D2934">
        <w:rPr>
          <w:rFonts w:ascii="Times New Roman" w:hAnsi="Times New Roman" w:cs="Times New Roman"/>
          <w:b/>
          <w:sz w:val="24"/>
        </w:rPr>
        <w:t>E. Statement of supplemental funds: If the faculty will also be receiving funds from</w:t>
      </w:r>
      <w:r w:rsidR="00D104D7" w:rsidRPr="008D2934">
        <w:rPr>
          <w:rFonts w:ascii="Times New Roman" w:hAnsi="Times New Roman" w:cs="Times New Roman"/>
          <w:b/>
          <w:sz w:val="24"/>
        </w:rPr>
        <w:t xml:space="preserve"> </w:t>
      </w:r>
      <w:r w:rsidRPr="008D2934">
        <w:rPr>
          <w:rFonts w:ascii="Times New Roman" w:hAnsi="Times New Roman" w:cs="Times New Roman"/>
          <w:b/>
          <w:sz w:val="24"/>
        </w:rPr>
        <w:t>his/her Department and/or other source, a statement to this effect is needed from the Department</w:t>
      </w:r>
      <w:r w:rsidR="008D2934">
        <w:rPr>
          <w:rFonts w:ascii="Times New Roman" w:hAnsi="Times New Roman" w:cs="Times New Roman"/>
          <w:b/>
          <w:sz w:val="24"/>
        </w:rPr>
        <w:t xml:space="preserve"> </w:t>
      </w:r>
      <w:r w:rsidRPr="008D2934">
        <w:rPr>
          <w:rFonts w:ascii="Times New Roman" w:hAnsi="Times New Roman" w:cs="Times New Roman"/>
          <w:b/>
          <w:sz w:val="24"/>
        </w:rPr>
        <w:t>Chair. If funds are to be provided by some other unit, a statement from that unit’s representative will be needed</w:t>
      </w:r>
      <w:r w:rsidR="00894075">
        <w:rPr>
          <w:rFonts w:ascii="Times New Roman" w:hAnsi="Times New Roman" w:cs="Times New Roman"/>
          <w:b/>
          <w:sz w:val="24"/>
        </w:rPr>
        <w:t>/</w:t>
      </w:r>
    </w:p>
    <w:p w14:paraId="2EB70305" w14:textId="14560AD2" w:rsidR="008E00E4" w:rsidRPr="002E46B4" w:rsidRDefault="008E00E4" w:rsidP="008E00E4">
      <w:pPr>
        <w:rPr>
          <w:rFonts w:ascii="Times New Roman" w:hAnsi="Times New Roman" w:cs="Times New Roman"/>
          <w:b/>
          <w:sz w:val="24"/>
          <w:szCs w:val="24"/>
        </w:rPr>
      </w:pPr>
      <w:r w:rsidRPr="008D2934">
        <w:rPr>
          <w:rFonts w:ascii="Times New Roman" w:hAnsi="Times New Roman" w:cs="Times New Roman"/>
          <w:b/>
          <w:sz w:val="24"/>
        </w:rPr>
        <w:t xml:space="preserve">F. Itemized Budget: The </w:t>
      </w:r>
      <w:r w:rsidRPr="002E46B4">
        <w:rPr>
          <w:rFonts w:ascii="Times New Roman" w:hAnsi="Times New Roman" w:cs="Times New Roman"/>
          <w:b/>
          <w:sz w:val="24"/>
        </w:rPr>
        <w:t xml:space="preserve">specific costs to be covered by the </w:t>
      </w:r>
      <w:r w:rsidR="00D45074">
        <w:rPr>
          <w:rFonts w:ascii="Times New Roman" w:hAnsi="Times New Roman" w:cs="Times New Roman"/>
          <w:b/>
          <w:sz w:val="24"/>
        </w:rPr>
        <w:t>IRAC Fund Request</w:t>
      </w:r>
      <w:r w:rsidRPr="002E46B4">
        <w:rPr>
          <w:rFonts w:ascii="Times New Roman" w:hAnsi="Times New Roman" w:cs="Times New Roman"/>
          <w:b/>
          <w:sz w:val="24"/>
        </w:rPr>
        <w:t xml:space="preserve"> need to</w:t>
      </w:r>
      <w:r w:rsidR="008D2934" w:rsidRPr="002E46B4">
        <w:rPr>
          <w:rFonts w:ascii="Times New Roman" w:hAnsi="Times New Roman" w:cs="Times New Roman"/>
          <w:b/>
          <w:sz w:val="24"/>
        </w:rPr>
        <w:t xml:space="preserve"> </w:t>
      </w:r>
      <w:r w:rsidRPr="002E46B4">
        <w:rPr>
          <w:rFonts w:ascii="Times New Roman" w:hAnsi="Times New Roman" w:cs="Times New Roman"/>
          <w:b/>
          <w:sz w:val="24"/>
        </w:rPr>
        <w:t xml:space="preserve">be </w:t>
      </w:r>
      <w:r w:rsidRPr="002E46B4">
        <w:rPr>
          <w:rFonts w:ascii="Times New Roman" w:hAnsi="Times New Roman" w:cs="Times New Roman"/>
          <w:b/>
          <w:sz w:val="24"/>
          <w:szCs w:val="24"/>
        </w:rPr>
        <w:t>identified. This could be in the form of a spreadsheet, table, or simple listing.</w:t>
      </w:r>
      <w:r w:rsidR="00894075">
        <w:rPr>
          <w:rFonts w:ascii="Times New Roman" w:hAnsi="Times New Roman" w:cs="Times New Roman"/>
          <w:b/>
          <w:sz w:val="24"/>
          <w:szCs w:val="24"/>
        </w:rPr>
        <w:t xml:space="preserve"> Include any other sources of funding in the budget.</w:t>
      </w:r>
    </w:p>
    <w:p w14:paraId="70573084" w14:textId="77777777" w:rsidR="002E46B4" w:rsidRPr="00E40475" w:rsidRDefault="002E46B4" w:rsidP="008E00E4">
      <w:pPr>
        <w:rPr>
          <w:sz w:val="24"/>
        </w:rPr>
      </w:pPr>
    </w:p>
    <w:p w14:paraId="197AB234" w14:textId="77777777" w:rsidR="007A25ED" w:rsidRPr="002E46B4" w:rsidRDefault="007A25ED">
      <w:pPr>
        <w:rPr>
          <w:rFonts w:ascii="Times New Roman" w:hAnsi="Times New Roman" w:cs="Times New Roman"/>
        </w:rPr>
      </w:pPr>
    </w:p>
    <w:sectPr w:rsidR="007A25ED" w:rsidRPr="002E46B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A5B39" w14:textId="77777777" w:rsidR="00366C63" w:rsidRDefault="00366C63" w:rsidP="008D2934">
      <w:pPr>
        <w:spacing w:after="0" w:line="240" w:lineRule="auto"/>
      </w:pPr>
      <w:r>
        <w:separator/>
      </w:r>
    </w:p>
  </w:endnote>
  <w:endnote w:type="continuationSeparator" w:id="0">
    <w:p w14:paraId="3703BD08" w14:textId="77777777" w:rsidR="00366C63" w:rsidRDefault="00366C63" w:rsidP="008D2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61D6A" w14:textId="77777777" w:rsidR="00366C63" w:rsidRDefault="00366C63" w:rsidP="008D2934">
      <w:pPr>
        <w:spacing w:after="0" w:line="240" w:lineRule="auto"/>
      </w:pPr>
      <w:r>
        <w:separator/>
      </w:r>
    </w:p>
  </w:footnote>
  <w:footnote w:type="continuationSeparator" w:id="0">
    <w:p w14:paraId="353FD38F" w14:textId="77777777" w:rsidR="00366C63" w:rsidRDefault="00366C63" w:rsidP="008D29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51038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79609D" w14:textId="77777777" w:rsidR="008D2934" w:rsidRDefault="008D293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1D9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37C5A33" w14:textId="77777777" w:rsidR="008D2934" w:rsidRDefault="008D2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32A9B"/>
    <w:multiLevelType w:val="hybridMultilevel"/>
    <w:tmpl w:val="B0F085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760E8"/>
    <w:multiLevelType w:val="multilevel"/>
    <w:tmpl w:val="DB504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917B5"/>
    <w:multiLevelType w:val="multilevel"/>
    <w:tmpl w:val="60EE0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DCzMLSwMDUxMTJR0lEKTi0uzszPAykwqgUACplAYCwAAAA="/>
  </w:docVars>
  <w:rsids>
    <w:rsidRoot w:val="008E00E4"/>
    <w:rsid w:val="00002288"/>
    <w:rsid w:val="000600B9"/>
    <w:rsid w:val="0012347F"/>
    <w:rsid w:val="00174999"/>
    <w:rsid w:val="001E4108"/>
    <w:rsid w:val="001F7253"/>
    <w:rsid w:val="00221073"/>
    <w:rsid w:val="00296095"/>
    <w:rsid w:val="002B239C"/>
    <w:rsid w:val="002B6422"/>
    <w:rsid w:val="002E46B4"/>
    <w:rsid w:val="002F1D96"/>
    <w:rsid w:val="00366C63"/>
    <w:rsid w:val="003F7D66"/>
    <w:rsid w:val="004376E7"/>
    <w:rsid w:val="005378E6"/>
    <w:rsid w:val="00594AAB"/>
    <w:rsid w:val="00684AA8"/>
    <w:rsid w:val="007A25ED"/>
    <w:rsid w:val="008148BE"/>
    <w:rsid w:val="008368B5"/>
    <w:rsid w:val="00894075"/>
    <w:rsid w:val="008D2934"/>
    <w:rsid w:val="008E00E4"/>
    <w:rsid w:val="00945880"/>
    <w:rsid w:val="00A11ADE"/>
    <w:rsid w:val="00AA77EE"/>
    <w:rsid w:val="00B61F4E"/>
    <w:rsid w:val="00BD1E9D"/>
    <w:rsid w:val="00BF3203"/>
    <w:rsid w:val="00D104D7"/>
    <w:rsid w:val="00D11F90"/>
    <w:rsid w:val="00D45074"/>
    <w:rsid w:val="00D63B52"/>
    <w:rsid w:val="00DE2EE8"/>
    <w:rsid w:val="00DF6A7F"/>
    <w:rsid w:val="00E40475"/>
    <w:rsid w:val="00EC6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8107F"/>
  <w15:chartTrackingRefBased/>
  <w15:docId w15:val="{EC4B3C22-9518-4AD1-83FC-C7DA1BF7C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77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29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0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0E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D2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D293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8D29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293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93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29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934"/>
  </w:style>
  <w:style w:type="paragraph" w:styleId="Footer">
    <w:name w:val="footer"/>
    <w:basedOn w:val="Normal"/>
    <w:link w:val="FooterChar"/>
    <w:uiPriority w:val="99"/>
    <w:unhideWhenUsed/>
    <w:rsid w:val="008D29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934"/>
  </w:style>
  <w:style w:type="character" w:customStyle="1" w:styleId="Heading1Char">
    <w:name w:val="Heading 1 Char"/>
    <w:basedOn w:val="DefaultParagraphFont"/>
    <w:link w:val="Heading1"/>
    <w:uiPriority w:val="9"/>
    <w:rsid w:val="00AA77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A77E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2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2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, Kwangman</dc:creator>
  <cp:keywords/>
  <dc:description/>
  <cp:lastModifiedBy>Jennifer Tucker</cp:lastModifiedBy>
  <cp:revision>2</cp:revision>
  <cp:lastPrinted>2019-04-24T12:03:00Z</cp:lastPrinted>
  <dcterms:created xsi:type="dcterms:W3CDTF">2020-03-02T01:41:00Z</dcterms:created>
  <dcterms:modified xsi:type="dcterms:W3CDTF">2020-03-02T01:41:00Z</dcterms:modified>
</cp:coreProperties>
</file>